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DE6" w:rsidRPr="000F5DE6" w:rsidRDefault="000F5DE6" w:rsidP="000F5DE6">
      <w:pPr>
        <w:pStyle w:val="Subtitle"/>
        <w:rPr>
          <w:sz w:val="36"/>
        </w:rPr>
      </w:pPr>
      <w:r w:rsidRPr="000F5DE6">
        <w:rPr>
          <w:sz w:val="36"/>
        </w:rPr>
        <w:t>ID2222 Data Mining</w:t>
      </w:r>
    </w:p>
    <w:p w:rsidR="000F5DE6" w:rsidRDefault="000F5DE6" w:rsidP="00C6554A">
      <w:pPr>
        <w:pStyle w:val="Title"/>
      </w:pPr>
    </w:p>
    <w:p w:rsidR="000F5DE6" w:rsidRDefault="000F5DE6" w:rsidP="00C6554A">
      <w:pPr>
        <w:pStyle w:val="Title"/>
      </w:pPr>
    </w:p>
    <w:p w:rsidR="000F5DE6" w:rsidRDefault="00B82178" w:rsidP="00C6554A">
      <w:pPr>
        <w:pStyle w:val="Subtitle"/>
      </w:pPr>
      <w:r w:rsidRPr="00B82178">
        <w:rPr>
          <w:caps w:val="0"/>
          <w:color w:val="007789" w:themeColor="accent1" w:themeShade="BF"/>
          <w:kern w:val="28"/>
          <w:sz w:val="60"/>
        </w:rPr>
        <w:t xml:space="preserve">Discovery of Frequent </w:t>
      </w:r>
      <w:proofErr w:type="spellStart"/>
      <w:r w:rsidRPr="00B82178">
        <w:rPr>
          <w:caps w:val="0"/>
          <w:color w:val="007789" w:themeColor="accent1" w:themeShade="BF"/>
          <w:kern w:val="28"/>
          <w:sz w:val="60"/>
        </w:rPr>
        <w:t>Itemsets</w:t>
      </w:r>
      <w:proofErr w:type="spellEnd"/>
      <w:r w:rsidRPr="00B82178">
        <w:rPr>
          <w:caps w:val="0"/>
          <w:color w:val="007789" w:themeColor="accent1" w:themeShade="BF"/>
          <w:kern w:val="28"/>
          <w:sz w:val="60"/>
        </w:rPr>
        <w:t xml:space="preserve"> and Association Rules</w:t>
      </w:r>
      <w:r>
        <w:rPr>
          <w:caps w:val="0"/>
          <w:color w:val="007789" w:themeColor="accent1" w:themeShade="BF"/>
          <w:kern w:val="28"/>
          <w:sz w:val="60"/>
        </w:rPr>
        <w:br/>
      </w:r>
      <w:r w:rsidR="000F5DE6" w:rsidRPr="000F5DE6">
        <w:t xml:space="preserve">Homework </w:t>
      </w:r>
      <w:r>
        <w:t>2</w:t>
      </w:r>
      <w:r w:rsidR="000F5DE6" w:rsidRPr="000F5DE6">
        <w:t xml:space="preserve"> </w:t>
      </w:r>
      <w:r w:rsidR="00F67FDF">
        <w:t>Report</w:t>
      </w:r>
    </w:p>
    <w:p w:rsidR="000F5DE6" w:rsidRDefault="000F5DE6" w:rsidP="00C6554A">
      <w:pPr>
        <w:pStyle w:val="Subtitle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C6554A" w:rsidRDefault="003F4478" w:rsidP="000F5DE6">
      <w:pPr>
        <w:pStyle w:val="Subtitle"/>
        <w:jc w:val="right"/>
      </w:pPr>
      <w:r>
        <w:t xml:space="preserve">Group </w:t>
      </w:r>
      <w:r w:rsidR="00B30E99">
        <w:t>25</w:t>
      </w:r>
    </w:p>
    <w:p w:rsidR="000F5DE6" w:rsidRDefault="000F5DE6" w:rsidP="000F5DE6">
      <w:pPr>
        <w:pStyle w:val="Subtitle"/>
        <w:jc w:val="right"/>
      </w:pPr>
      <w:r w:rsidRPr="000F5DE6">
        <w:t>Avneesh Vyas</w:t>
      </w:r>
      <w:r>
        <w:t xml:space="preserve"> &lt;</w:t>
      </w:r>
      <w:hyperlink r:id="rId9" w:history="1">
        <w:r w:rsidRPr="00B30E99">
          <w:rPr>
            <w:rStyle w:val="Hyperlink"/>
          </w:rPr>
          <w:t>avneesh@kth.se</w:t>
        </w:r>
      </w:hyperlink>
      <w:r>
        <w:t>&gt;</w:t>
      </w:r>
    </w:p>
    <w:p w:rsidR="000F5DE6" w:rsidRPr="00845A09" w:rsidRDefault="000F5DE6" w:rsidP="000F5DE6">
      <w:pPr>
        <w:pStyle w:val="Subtitle"/>
        <w:jc w:val="right"/>
        <w:rPr>
          <w:lang w:val="sv-SE"/>
        </w:rPr>
      </w:pPr>
      <w:r w:rsidRPr="00845A09">
        <w:rPr>
          <w:lang w:val="sv-SE"/>
        </w:rPr>
        <w:t>Algirdas Grumuldis &lt;</w:t>
      </w:r>
      <w:hyperlink r:id="rId10" w:history="1">
        <w:r w:rsidRPr="00845A09">
          <w:rPr>
            <w:rStyle w:val="Hyperlink"/>
            <w:lang w:val="sv-SE"/>
          </w:rPr>
          <w:t>alggru@kth.se</w:t>
        </w:r>
      </w:hyperlink>
      <w:r w:rsidRPr="00845A09">
        <w:rPr>
          <w:lang w:val="sv-SE"/>
        </w:rPr>
        <w:t>&gt;</w:t>
      </w:r>
      <w:r w:rsidRPr="00845A09">
        <w:rPr>
          <w:lang w:val="sv-SE"/>
        </w:rPr>
        <w:br/>
      </w: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0F5DE6" w:rsidRPr="00845A09" w:rsidRDefault="000F5DE6" w:rsidP="000F5DE6">
      <w:pPr>
        <w:pStyle w:val="Subtitle"/>
        <w:jc w:val="right"/>
        <w:rPr>
          <w:lang w:val="sv-SE"/>
        </w:rPr>
      </w:pPr>
    </w:p>
    <w:p w:rsidR="00C6554A" w:rsidRDefault="00B30E99" w:rsidP="00C6554A">
      <w:pPr>
        <w:pStyle w:val="ContactInfo"/>
      </w:pPr>
      <w:r>
        <w:t>1</w:t>
      </w:r>
      <w:r w:rsidR="00B82178">
        <w:t>9</w:t>
      </w:r>
      <w:r>
        <w:t>th</w:t>
      </w:r>
      <w:r w:rsidR="004A345D">
        <w:t xml:space="preserve"> </w:t>
      </w:r>
      <w:r>
        <w:t>November</w:t>
      </w:r>
      <w:r w:rsidR="004A345D">
        <w:t xml:space="preserve"> 2017</w:t>
      </w:r>
      <w:r w:rsidR="00C6554A">
        <w:br w:type="page"/>
      </w:r>
    </w:p>
    <w:p w:rsidR="00C6554A" w:rsidRDefault="00E45349" w:rsidP="00C6554A">
      <w:pPr>
        <w:pStyle w:val="Heading1"/>
      </w:pPr>
      <w:r>
        <w:lastRenderedPageBreak/>
        <w:t>Solution</w:t>
      </w:r>
      <w:r w:rsidR="00845A09">
        <w:t xml:space="preserve"> for Main Task</w:t>
      </w:r>
    </w:p>
    <w:p w:rsidR="003A5B1B" w:rsidRDefault="006B3531" w:rsidP="00B45832">
      <w:pPr>
        <w:pStyle w:val="ListBullet"/>
        <w:numPr>
          <w:ilvl w:val="0"/>
          <w:numId w:val="0"/>
        </w:numPr>
      </w:pPr>
      <w:r>
        <w:t xml:space="preserve">In this </w:t>
      </w:r>
      <w:r w:rsidR="00B82178">
        <w:t>homework</w:t>
      </w:r>
      <w:r>
        <w:t>, we</w:t>
      </w:r>
      <w:r w:rsidR="003B5090">
        <w:t xml:space="preserve"> attempt to </w:t>
      </w:r>
      <w:r w:rsidR="00B82178">
        <w:t>f</w:t>
      </w:r>
      <w:r w:rsidR="00B82178" w:rsidRPr="00B82178">
        <w:t>ind frequent item</w:t>
      </w:r>
      <w:r w:rsidR="00B82178">
        <w:t xml:space="preserve"> </w:t>
      </w:r>
      <w:r w:rsidR="00B82178" w:rsidRPr="00B82178">
        <w:t xml:space="preserve">sets with support at least </w:t>
      </w:r>
      <w:r w:rsidR="00B82178" w:rsidRPr="00503C49">
        <w:rPr>
          <w:i/>
        </w:rPr>
        <w:t>s</w:t>
      </w:r>
      <w:r w:rsidR="00503C49">
        <w:rPr>
          <w:i/>
        </w:rPr>
        <w:t xml:space="preserve"> </w:t>
      </w:r>
      <w:r w:rsidR="00503C49">
        <w:t xml:space="preserve">using </w:t>
      </w:r>
      <w:proofErr w:type="spellStart"/>
      <w:r w:rsidR="00503C49" w:rsidRPr="00503C49">
        <w:t>Apriori</w:t>
      </w:r>
      <w:proofErr w:type="spellEnd"/>
      <w:r w:rsidR="00503C49" w:rsidRPr="00503C49">
        <w:t xml:space="preserve"> algorithm</w:t>
      </w:r>
      <w:r w:rsidR="00E06B8B">
        <w:t>. For this, we do the following:</w:t>
      </w:r>
    </w:p>
    <w:p w:rsidR="00B45832" w:rsidRDefault="00B45832" w:rsidP="00F72017">
      <w:pPr>
        <w:pStyle w:val="ListBullet"/>
        <w:numPr>
          <w:ilvl w:val="0"/>
          <w:numId w:val="35"/>
        </w:numPr>
        <w:spacing w:before="0" w:after="0"/>
        <w:ind w:left="720"/>
      </w:pPr>
      <w:r>
        <w:t xml:space="preserve">find all frequent </w:t>
      </w:r>
      <w:r w:rsidRPr="00B45832">
        <w:t>1-itemsets</w:t>
      </w:r>
    </w:p>
    <w:p w:rsidR="00B45832" w:rsidRDefault="00F72017" w:rsidP="00F72017">
      <w:pPr>
        <w:pStyle w:val="ListBullet"/>
        <w:numPr>
          <w:ilvl w:val="0"/>
          <w:numId w:val="35"/>
        </w:numPr>
        <w:spacing w:before="0" w:after="0"/>
        <w:ind w:left="720"/>
      </w:pPr>
      <w:r>
        <w:t>for the next k-</w:t>
      </w:r>
      <w:proofErr w:type="spellStart"/>
      <w:r>
        <w:t>itemsets</w:t>
      </w:r>
      <w:proofErr w:type="spellEnd"/>
      <w:r>
        <w:t xml:space="preserve"> we are collecting results recursively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>filtering out baskets which do not contain frequent items from previous round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 xml:space="preserve">generating length </w:t>
      </w:r>
      <w:r w:rsidRPr="00F72017">
        <w:rPr>
          <w:i/>
        </w:rPr>
        <w:t>k</w:t>
      </w:r>
      <w:r>
        <w:rPr>
          <w:i/>
        </w:rPr>
        <w:t xml:space="preserve"> </w:t>
      </w:r>
      <w:r>
        <w:t>candidates for each basket using frequent items of basket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 xml:space="preserve">counting popularity of k item set and filtering out which support is less than </w:t>
      </w:r>
      <w:r>
        <w:rPr>
          <w:i/>
        </w:rPr>
        <w:t>s</w:t>
      </w:r>
    </w:p>
    <w:p w:rsidR="00F72017" w:rsidRDefault="00F72017" w:rsidP="00F72017">
      <w:pPr>
        <w:pStyle w:val="ListBullet"/>
        <w:numPr>
          <w:ilvl w:val="0"/>
          <w:numId w:val="0"/>
        </w:numPr>
      </w:pPr>
    </w:p>
    <w:p w:rsidR="00845A09" w:rsidRDefault="00845A09" w:rsidP="00845A09">
      <w:pPr>
        <w:pStyle w:val="Heading1"/>
      </w:pPr>
      <w:r>
        <w:t>Solution for Bonus Task</w:t>
      </w:r>
    </w:p>
    <w:p w:rsidR="00845A09" w:rsidRDefault="00845A09" w:rsidP="00845A09">
      <w:pPr>
        <w:pStyle w:val="ListBullet"/>
        <w:numPr>
          <w:ilvl w:val="0"/>
          <w:numId w:val="0"/>
        </w:numPr>
      </w:pPr>
      <w:r>
        <w:t>In this task, we use the frequent item set to generate a</w:t>
      </w:r>
      <w:r w:rsidR="0015077B">
        <w:t>ssociation rules of the form (X =&gt; Y</w:t>
      </w:r>
      <w:r>
        <w:t>)</w:t>
      </w:r>
      <w:r w:rsidR="0015077B">
        <w:t>.  For this, we do the following:</w:t>
      </w:r>
    </w:p>
    <w:p w:rsidR="0015077B" w:rsidRDefault="0015077B" w:rsidP="0015077B">
      <w:pPr>
        <w:pStyle w:val="ListBullet"/>
        <w:numPr>
          <w:ilvl w:val="0"/>
          <w:numId w:val="37"/>
        </w:numPr>
      </w:pPr>
      <w:r>
        <w:t>For each frequent itemset, l of size &gt;1, find all possible non-empty sub-sets</w:t>
      </w:r>
    </w:p>
    <w:p w:rsidR="0015077B" w:rsidRDefault="0015077B" w:rsidP="0015077B">
      <w:pPr>
        <w:pStyle w:val="ListBullet"/>
        <w:numPr>
          <w:ilvl w:val="1"/>
          <w:numId w:val="38"/>
        </w:numPr>
      </w:pPr>
      <w:r>
        <w:t>For each sub-set a, calculate confidence c, by taking the ratio of support(l) and support (a)</w:t>
      </w:r>
    </w:p>
    <w:p w:rsidR="0015077B" w:rsidRDefault="0015077B" w:rsidP="0015077B">
      <w:pPr>
        <w:pStyle w:val="ListBullet"/>
        <w:numPr>
          <w:ilvl w:val="1"/>
          <w:numId w:val="38"/>
        </w:numPr>
      </w:pPr>
      <w:r>
        <w:t xml:space="preserve">Filtering out those rules which has confidence value less than </w:t>
      </w:r>
      <w:r w:rsidR="009D1C06">
        <w:t>the given</w:t>
      </w:r>
      <w:r>
        <w:t xml:space="preserve"> </w:t>
      </w:r>
      <w:proofErr w:type="spellStart"/>
      <w:r>
        <w:t>minC</w:t>
      </w:r>
      <w:proofErr w:type="spellEnd"/>
      <w:r>
        <w:t xml:space="preserve"> value.</w:t>
      </w:r>
    </w:p>
    <w:p w:rsidR="00A15762" w:rsidRDefault="000D5E57" w:rsidP="00A15762">
      <w:pPr>
        <w:pStyle w:val="Heading1"/>
      </w:pPr>
      <w:r>
        <w:t>Instructions to run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>From the root folder run "</w:t>
      </w:r>
      <w:proofErr w:type="spellStart"/>
      <w:r>
        <w:t>sbt</w:t>
      </w:r>
      <w:proofErr w:type="spellEnd"/>
      <w:r>
        <w:t>"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 xml:space="preserve">(Optional) In </w:t>
      </w:r>
      <w:proofErr w:type="spellStart"/>
      <w:r>
        <w:t>sbt</w:t>
      </w:r>
      <w:proofErr w:type="spellEnd"/>
      <w:r>
        <w:t xml:space="preserve"> shell run "eclipse" to create an eclipse project that can be imported into eclipse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 xml:space="preserve">In </w:t>
      </w:r>
      <w:proofErr w:type="spellStart"/>
      <w:r>
        <w:t>sbt</w:t>
      </w:r>
      <w:proofErr w:type="spellEnd"/>
      <w:r>
        <w:t xml:space="preserve"> shell run "compile"</w:t>
      </w:r>
      <w:r w:rsidR="002665A6">
        <w:t>.</w:t>
      </w:r>
    </w:p>
    <w:p w:rsidR="00572A07" w:rsidRDefault="002665A6" w:rsidP="00DF2EFD">
      <w:pPr>
        <w:pStyle w:val="ListParagraph"/>
        <w:numPr>
          <w:ilvl w:val="0"/>
          <w:numId w:val="32"/>
        </w:numPr>
      </w:pPr>
      <w:r>
        <w:t xml:space="preserve">In </w:t>
      </w:r>
      <w:proofErr w:type="spellStart"/>
      <w:r>
        <w:t>sbt</w:t>
      </w:r>
      <w:proofErr w:type="spellEnd"/>
      <w:r>
        <w:t xml:space="preserve"> shell run "run"</w:t>
      </w:r>
      <w:r w:rsidR="00572A07">
        <w:t xml:space="preserve">. </w:t>
      </w:r>
    </w:p>
    <w:p w:rsidR="004E5533" w:rsidRDefault="00EF6308" w:rsidP="00DF2EFD">
      <w:pPr>
        <w:pStyle w:val="ListParagraph"/>
        <w:numPr>
          <w:ilvl w:val="0"/>
          <w:numId w:val="32"/>
        </w:numPr>
      </w:pPr>
      <w:r>
        <w:t>Choose assignment</w:t>
      </w:r>
      <w:r w:rsidR="004E5533">
        <w:t xml:space="preserve">2 Main class (Main for Main Task, </w:t>
      </w:r>
      <w:proofErr w:type="spellStart"/>
      <w:r w:rsidR="004E5533">
        <w:t>BonusMain</w:t>
      </w:r>
      <w:proofErr w:type="spellEnd"/>
      <w:r w:rsidR="004E5533">
        <w:t xml:space="preserve"> for Bonus task)</w:t>
      </w:r>
    </w:p>
    <w:p w:rsidR="00572A07" w:rsidRDefault="00572A07" w:rsidP="00572A07">
      <w:pPr>
        <w:pStyle w:val="ListParagraph"/>
      </w:pPr>
    </w:p>
    <w:p w:rsidR="001551A3" w:rsidRDefault="001551A3" w:rsidP="001551A3">
      <w:pPr>
        <w:pStyle w:val="Heading1"/>
      </w:pPr>
      <w:r>
        <w:t>Results</w:t>
      </w:r>
    </w:p>
    <w:p w:rsidR="00503C49" w:rsidRDefault="00503C49" w:rsidP="00503C49">
      <w:r>
        <w:t xml:space="preserve">Frequent items set were searched on </w:t>
      </w:r>
      <w:r w:rsidRPr="00503C49">
        <w:t>a sale transaction dataset</w:t>
      </w:r>
      <w:r>
        <w:t xml:space="preserve"> provided in canvas (</w:t>
      </w:r>
      <w:r w:rsidRPr="00503C49">
        <w:rPr>
          <w:i/>
        </w:rPr>
        <w:t>T10I4D100K.dat</w:t>
      </w:r>
      <w:r>
        <w:t>).</w:t>
      </w:r>
    </w:p>
    <w:p w:rsidR="00B45832" w:rsidRPr="00503C49" w:rsidRDefault="00B45832" w:rsidP="00503C49">
      <w:r>
        <w:lastRenderedPageBreak/>
        <w:t xml:space="preserve">In total </w:t>
      </w:r>
      <w:r w:rsidRPr="00B45832">
        <w:t>760</w:t>
      </w:r>
      <w:r>
        <w:t xml:space="preserve"> items sets were found with support more than 1000</w:t>
      </w:r>
      <w:r w:rsidR="00BE029F">
        <w:t>. A</w:t>
      </w:r>
      <w:r w:rsidR="00363111">
        <w:t>mong the frequent item sets, 24</w:t>
      </w:r>
      <w:r w:rsidR="00BE029F">
        <w:t xml:space="preserve"> association rules, as shown at the bottom of the output trace,</w:t>
      </w:r>
      <w:r w:rsidR="00363111">
        <w:t xml:space="preserve"> with confidence value greater than zero</w:t>
      </w:r>
      <w:r w:rsidR="00BE029F">
        <w:t xml:space="preserve"> were identified.</w:t>
      </w:r>
      <w:bookmarkStart w:id="0" w:name="_GoBack"/>
      <w:bookmarkEnd w:id="0"/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5, 704, 39),10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9, 368),11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0, 227),10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2, 368),11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5, 39),11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9, 789),11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4, 39),10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2, 390),10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5, 704),107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7, 346),133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9),12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),23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),19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32),26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3),193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9),15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8),112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6),247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5),15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32),20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),27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0),14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0),306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0),14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4),16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9),13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8),22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8),301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5),26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2),15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5),16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7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3),26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3),22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2),21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3),13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65),13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2),11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0),12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),12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8),321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3),128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3),1635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3),11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8),28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7),36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5),12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),161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),13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3),19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1),29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8),12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3),40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),21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1),12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0),16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7),13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0),12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1),15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1),28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8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9),30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),26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2),242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1),2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),13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7),11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8),31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3),15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),198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6),271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),18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7),53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7),24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6),14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8),13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4),25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2),12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5),15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8),36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0),210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9),21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4),204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6),10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8),28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0),11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6),36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4),217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4),15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0),2687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),24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4),22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3),12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4),27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29),22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1),20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4),16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2),11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),10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1),10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0),14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3),13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0),10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7),15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0),17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7),16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0),26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8),13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6),15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9),20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1),11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4),5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0),12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0),12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6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7),13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),24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3),12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8),11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09),12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2),164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9),70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),14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5),17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7),15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8),1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4),14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1),28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8),18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9),15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1),126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),16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5),33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6),266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1),26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5),13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1),1235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6),2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4),11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5),15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9),14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2),10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9),27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7),11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),13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9),50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6),62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0),13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0),1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4),11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1),16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5),45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7),12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),424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6),15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2),10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7),18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8),11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2),43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1),27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9),15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0),23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3),141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),25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1),10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8),10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6),10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8),15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0),10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4),14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9),13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5),37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),14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4),28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0),38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4),12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1),12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5),16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0),18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2),14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6),19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5),30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3),18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8),1370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5),11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5),16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41),14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5),33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),277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0),49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49),12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0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5),17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1),232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),16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0),10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7),1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0),21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6),2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),315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9),12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6),209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4),18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0),230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9),12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08),14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3),12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8),271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3),38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2),257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7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0),20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4),28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),217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3),108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4),28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2),41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2),20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4),26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7),20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6),10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),24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0),16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2),17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4),540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1),19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1),29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8),21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6),14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2),49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9),3420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1),10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4),17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),34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7),19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5),128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5),297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6),26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5),17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9),21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9),37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5),279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8),103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4),12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2),27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5),360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2),36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4),11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6),13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0),41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4),214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6),21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2),157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),135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4),31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3),18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),14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0),11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4),144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8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4),17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3),49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1),26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7),17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0),20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),16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6),14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38),45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),350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4),15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2),18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9),15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66),1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),24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7),46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0),20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9),43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),2852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0),152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0),12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6),192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7),26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5),170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6),30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27),18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3),10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2),58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3),18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6),14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3),200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4),13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8),25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7),268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),13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),12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3),17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8),39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8),10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5),1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7),12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0),19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),2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),15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9),30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8),20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0),44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6),13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30),17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6),11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4),40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1),37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7),12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5),30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6),10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2),15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),19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9),16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0),19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4),217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3),141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4),15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3),30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8),12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1),29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3),2637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2),10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3),22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6),34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2),27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1),24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1),149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4),11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4),24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1),11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3),26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2),268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3),17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34),13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7),114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4),58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40),13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0),27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3),17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9),68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),17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),15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1),15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8),23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3),23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1),36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7),28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7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7),46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8),10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2),130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1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42),23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5),11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0),32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6),39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9),10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7),31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),42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0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9),28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4),14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8),10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5),17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8),78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),30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8),14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6),1480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1),12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1),11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3),10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8),12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6),22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8),11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9),12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5),13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8),14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4),129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9),18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0),12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5),167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),16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2),257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8),10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6),34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2),10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0),268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4),217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0),26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6),36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),34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6),13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0),12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8),1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),12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2),20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0),20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2),11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6),10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0),44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0),306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8),28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8),28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),13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4),27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8),20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6),209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4),12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8),301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4),16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4),16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66),1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34),13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),28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8),1164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8),11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6),14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),24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4),5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4),28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2),10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2),27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0),41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6),14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0),13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0),16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4),204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8),14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38),45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4),17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4),13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8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),30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0),14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),13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0),11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2),41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0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8),78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8),31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6),26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8),36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4),22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4),214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2),14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0),497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0),14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6),266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2),15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8),13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4),25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8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6),14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4),40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6),15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),19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),25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0),38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4),14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6),14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8),10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2),4388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32),26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4),24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2),36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0),1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),24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0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),135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6),39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4),28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0),210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6),21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40),13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90),10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4),28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8),103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0),11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8),321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6),2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0),12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4),15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4),14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8),12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2),49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4),12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30),17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4),217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6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0),12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0),120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2),157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0),23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0),12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4),15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),24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0),17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2),18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2),268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6),271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2),10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2),15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6),30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6),10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32),20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6),148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8),14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8),18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8),2129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8),15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22),58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96),22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0),152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50),14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),14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6),62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4),58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0),18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6),10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4),18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2),21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2),11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4),11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6),10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4),262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4),17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8),10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4),11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),424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8),13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4),540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0),19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6),2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0),20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4),11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0),32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8),112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8),271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0),18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8),123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4),129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4),31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4),144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8),12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38),39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0),10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4),151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0),10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),2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0),21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0),230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08),14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2),164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6),192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4),11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0),1916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6),135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8),22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2),130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4),14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6),19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8),11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42),23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6),11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2),12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8),23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0),12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6),15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6),247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),24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0),20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8),10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8),13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2),242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0),273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0),16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2),178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2),27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8),25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3),19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3),200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5),336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1),10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),15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23),18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),16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05),16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),26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3),17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7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7),16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3),40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9),10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5),13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75),37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),277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9),342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5),11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1),12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1),29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7),20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9),50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49),1292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7),18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5),30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5),169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41),37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1),29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9),37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1),12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5),16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23),141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1),279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1),16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),217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9),15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5),12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1),12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1),29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9),15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3),141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9),21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5),297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19),12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65),13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3),128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07),13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7),46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1),11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7),11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49),18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9),30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7),28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3),159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),146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1),27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3),18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7),268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9),237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35),17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97),12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39),27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7),46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1),101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67),15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7),24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3),49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53),263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3),17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),1612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3),10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7),110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85),26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85),167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3),108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69),28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3),22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3),12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3),17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3),235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7),158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21),24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9),125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9),68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5),152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7),216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5),33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35),134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3),125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61),11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49),133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3),12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7),11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87),31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33),11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17),12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9),15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9),425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9),16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1),350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41),14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9),705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1),109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),12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5),152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09),12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9),12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1),154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17),53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09),30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1),204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97),19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9),21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),16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41),19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3),26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61),2693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29),228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61),232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1),12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7),274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93),306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63),132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5),176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15),177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1),366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3),103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27),181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61),149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5),17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1),261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93),260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19),13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05),110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25),128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57),114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39),157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5),198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1),144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75),279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1),112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87),167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13),193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5),45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83),13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1),135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73),163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5),139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17),26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7),369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71),28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25),308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),155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05),152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89),430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71),2810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),109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25),102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5),195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49),204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65),170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75),3151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5),3605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45),1728)</w:t>
      </w:r>
    </w:p>
    <w:p w:rsidR="00B45832" w:rsidRPr="00B45832" w:rsidRDefault="00B45832" w:rsidP="00B45832">
      <w:pPr>
        <w:pStyle w:val="Code"/>
      </w:pPr>
      <w:r w:rsidRPr="00B45832">
        <w:lastRenderedPageBreak/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49),14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83),3883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53),180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687),176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89),128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7),1466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207),1214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803),2237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521),1582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991),1268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377),1149)</w:t>
      </w:r>
    </w:p>
    <w:p w:rsidR="00B45832" w:rsidRPr="00B45832" w:rsidRDefault="00B45832" w:rsidP="00B45832">
      <w:pPr>
        <w:pStyle w:val="Code"/>
      </w:pPr>
      <w:r w:rsidRPr="00B45832">
        <w:t>(</w:t>
      </w:r>
      <w:proofErr w:type="spellStart"/>
      <w:proofErr w:type="gramStart"/>
      <w:r w:rsidRPr="00B45832">
        <w:t>ArrayBuffer</w:t>
      </w:r>
      <w:proofErr w:type="spellEnd"/>
      <w:r w:rsidRPr="00B45832">
        <w:t>(</w:t>
      </w:r>
      <w:proofErr w:type="gramEnd"/>
      <w:r w:rsidRPr="00B45832">
        <w:t>147),1383)</w:t>
      </w:r>
    </w:p>
    <w:p w:rsidR="00086426" w:rsidRDefault="00086426" w:rsidP="00B45832">
      <w:pPr>
        <w:pStyle w:val="Code"/>
      </w:pPr>
    </w:p>
    <w:p w:rsidR="00086426" w:rsidRDefault="00253F7D" w:rsidP="00253F7D"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**********************Rules***********************************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5),Set(704, 39),0.32771474878444085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04),Set(825, 39),0.563545150501672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9),Set(825, 704),0.2374354156881165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5, 704),Set(39),0.9174228675136116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5, 39),Set(704),0.8517270429654591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04, 39),Set(825),0.9132791327913279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9),Set(368),0.1712187958883994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68),Set(829),0.14895247828308636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90),Set(227),0.3739292364990689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227),Set(390),0.552255225522552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04),Set(39),0.6031215161649944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9),Set(704),0.2541099107562236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217),Set(346),0.24855813953488373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46),Set(217),0.38501440922190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9),Set(789),0.16916299559471365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89),Set(829),0.2673474123926665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22),Set(390),0.17159965782720274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90),Set(722),0.37355679702048417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682),Set(368),0.28194578896418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68),Set(682),0.14882473173224323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5),Set(704),0.3491085899513776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704),Set(825),0.6003344481605352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825),Set(39),0.3766612641815235)</w:t>
      </w:r>
      <w:r>
        <w:rPr>
          <w:rFonts w:ascii="Arial" w:hAnsi="Arial" w:cs="Arial"/>
          <w:color w:val="222222"/>
          <w:sz w:val="19"/>
          <w:szCs w:val="19"/>
        </w:rPr>
        <w:br/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(Set(39),Set(825),0.27289807421324563)</w:t>
      </w:r>
    </w:p>
    <w:sectPr w:rsidR="00086426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15EA" w:rsidRDefault="00E015EA" w:rsidP="00C6554A">
      <w:pPr>
        <w:spacing w:before="0" w:after="0" w:line="240" w:lineRule="auto"/>
      </w:pPr>
      <w:r>
        <w:separator/>
      </w:r>
    </w:p>
  </w:endnote>
  <w:endnote w:type="continuationSeparator" w:id="0">
    <w:p w:rsidR="00E015EA" w:rsidRDefault="00E015EA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  <w:font w:name="Anonymous Pro">
    <w:altName w:val="Calibri"/>
    <w:charset w:val="BA"/>
    <w:family w:val="modern"/>
    <w:pitch w:val="fixed"/>
    <w:sig w:usb0="A00002AF" w:usb1="7000A9CA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45A09" w:rsidRDefault="00845A09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363111">
      <w:rPr>
        <w:noProof/>
      </w:rPr>
      <w:t>1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15EA" w:rsidRDefault="00E015EA" w:rsidP="00C6554A">
      <w:pPr>
        <w:spacing w:before="0" w:after="0" w:line="240" w:lineRule="auto"/>
      </w:pPr>
      <w:r>
        <w:separator/>
      </w:r>
    </w:p>
  </w:footnote>
  <w:footnote w:type="continuationSeparator" w:id="0">
    <w:p w:rsidR="00E015EA" w:rsidRDefault="00E015EA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61B7827"/>
    <w:multiLevelType w:val="hybridMultilevel"/>
    <w:tmpl w:val="87F67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8F7188"/>
    <w:multiLevelType w:val="hybridMultilevel"/>
    <w:tmpl w:val="F4F29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DF63D6"/>
    <w:multiLevelType w:val="hybridMultilevel"/>
    <w:tmpl w:val="34088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A0B0A96"/>
    <w:multiLevelType w:val="hybridMultilevel"/>
    <w:tmpl w:val="27205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113F3E62"/>
    <w:multiLevelType w:val="hybridMultilevel"/>
    <w:tmpl w:val="DA382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6639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B6F250F"/>
    <w:multiLevelType w:val="hybridMultilevel"/>
    <w:tmpl w:val="4AE23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280A57"/>
    <w:multiLevelType w:val="hybridMultilevel"/>
    <w:tmpl w:val="10503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8730986"/>
    <w:multiLevelType w:val="hybridMultilevel"/>
    <w:tmpl w:val="32485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E61482"/>
    <w:multiLevelType w:val="hybridMultilevel"/>
    <w:tmpl w:val="43BAA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B47338"/>
    <w:multiLevelType w:val="hybridMultilevel"/>
    <w:tmpl w:val="E5708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D14A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9CC002A"/>
    <w:multiLevelType w:val="hybridMultilevel"/>
    <w:tmpl w:val="E3862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4574A1"/>
    <w:multiLevelType w:val="hybridMultilevel"/>
    <w:tmpl w:val="2A149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DE5FC8"/>
    <w:multiLevelType w:val="multilevel"/>
    <w:tmpl w:val="A90A55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7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E2941DE"/>
    <w:multiLevelType w:val="hybridMultilevel"/>
    <w:tmpl w:val="3C1ED8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09D7015"/>
    <w:multiLevelType w:val="hybridMultilevel"/>
    <w:tmpl w:val="2C26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EE759E"/>
    <w:multiLevelType w:val="hybridMultilevel"/>
    <w:tmpl w:val="F54866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161051"/>
    <w:multiLevelType w:val="hybridMultilevel"/>
    <w:tmpl w:val="70B8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E81675"/>
    <w:multiLevelType w:val="hybridMultilevel"/>
    <w:tmpl w:val="9D18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1B49E9"/>
    <w:multiLevelType w:val="hybridMultilevel"/>
    <w:tmpl w:val="928C9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567EE1"/>
    <w:multiLevelType w:val="hybridMultilevel"/>
    <w:tmpl w:val="F36AB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D87ED8"/>
    <w:multiLevelType w:val="hybridMultilevel"/>
    <w:tmpl w:val="D02823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27"/>
  </w:num>
  <w:num w:numId="6">
    <w:abstractNumId w:val="10"/>
  </w:num>
  <w:num w:numId="7">
    <w:abstractNumId w:val="15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29"/>
  </w:num>
  <w:num w:numId="18">
    <w:abstractNumId w:val="14"/>
  </w:num>
  <w:num w:numId="19">
    <w:abstractNumId w:val="31"/>
  </w:num>
  <w:num w:numId="20">
    <w:abstractNumId w:val="25"/>
  </w:num>
  <w:num w:numId="21">
    <w:abstractNumId w:val="12"/>
  </w:num>
  <w:num w:numId="22">
    <w:abstractNumId w:val="18"/>
  </w:num>
  <w:num w:numId="23">
    <w:abstractNumId w:val="24"/>
  </w:num>
  <w:num w:numId="24">
    <w:abstractNumId w:val="21"/>
  </w:num>
  <w:num w:numId="25">
    <w:abstractNumId w:val="19"/>
  </w:num>
  <w:num w:numId="26">
    <w:abstractNumId w:val="16"/>
  </w:num>
  <w:num w:numId="27">
    <w:abstractNumId w:val="22"/>
  </w:num>
  <w:num w:numId="28">
    <w:abstractNumId w:val="33"/>
  </w:num>
  <w:num w:numId="29">
    <w:abstractNumId w:val="34"/>
  </w:num>
  <w:num w:numId="30">
    <w:abstractNumId w:val="35"/>
  </w:num>
  <w:num w:numId="31">
    <w:abstractNumId w:val="28"/>
  </w:num>
  <w:num w:numId="32">
    <w:abstractNumId w:val="32"/>
  </w:num>
  <w:num w:numId="33">
    <w:abstractNumId w:val="30"/>
  </w:num>
  <w:num w:numId="34">
    <w:abstractNumId w:val="20"/>
  </w:num>
  <w:num w:numId="35">
    <w:abstractNumId w:val="23"/>
  </w:num>
  <w:num w:numId="36">
    <w:abstractNumId w:val="17"/>
  </w:num>
  <w:num w:numId="37">
    <w:abstractNumId w:val="13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DEzNDYwNzI1N7BU0lEKTi0uzszPAykwqgUAosNeDiwAAAA="/>
  </w:docVars>
  <w:rsids>
    <w:rsidRoot w:val="004A345D"/>
    <w:rsid w:val="0000788D"/>
    <w:rsid w:val="00016FEA"/>
    <w:rsid w:val="0001745A"/>
    <w:rsid w:val="00017B8E"/>
    <w:rsid w:val="00021CFD"/>
    <w:rsid w:val="000574A1"/>
    <w:rsid w:val="00071F9D"/>
    <w:rsid w:val="00076DE6"/>
    <w:rsid w:val="00080273"/>
    <w:rsid w:val="00086426"/>
    <w:rsid w:val="00086FDB"/>
    <w:rsid w:val="00093843"/>
    <w:rsid w:val="0009637A"/>
    <w:rsid w:val="000C6442"/>
    <w:rsid w:val="000D5E57"/>
    <w:rsid w:val="000E7502"/>
    <w:rsid w:val="000F0C2E"/>
    <w:rsid w:val="000F18F9"/>
    <w:rsid w:val="000F5DE6"/>
    <w:rsid w:val="00127012"/>
    <w:rsid w:val="00143DD3"/>
    <w:rsid w:val="0015077B"/>
    <w:rsid w:val="001551A3"/>
    <w:rsid w:val="001754BC"/>
    <w:rsid w:val="00177366"/>
    <w:rsid w:val="001A2C96"/>
    <w:rsid w:val="001B0FCE"/>
    <w:rsid w:val="001B7272"/>
    <w:rsid w:val="001E21FE"/>
    <w:rsid w:val="001E34EF"/>
    <w:rsid w:val="0022159A"/>
    <w:rsid w:val="00237D96"/>
    <w:rsid w:val="0024464C"/>
    <w:rsid w:val="00245890"/>
    <w:rsid w:val="0024614A"/>
    <w:rsid w:val="00253F7D"/>
    <w:rsid w:val="002554CD"/>
    <w:rsid w:val="002665A6"/>
    <w:rsid w:val="002701F6"/>
    <w:rsid w:val="00274707"/>
    <w:rsid w:val="002771F6"/>
    <w:rsid w:val="00291C75"/>
    <w:rsid w:val="00293B83"/>
    <w:rsid w:val="002B1C7F"/>
    <w:rsid w:val="002B4294"/>
    <w:rsid w:val="002D4DB5"/>
    <w:rsid w:val="00325F8B"/>
    <w:rsid w:val="003325D5"/>
    <w:rsid w:val="00333D0D"/>
    <w:rsid w:val="003457E3"/>
    <w:rsid w:val="00360170"/>
    <w:rsid w:val="00363111"/>
    <w:rsid w:val="00374305"/>
    <w:rsid w:val="0038084C"/>
    <w:rsid w:val="0038220D"/>
    <w:rsid w:val="00386073"/>
    <w:rsid w:val="003A5B1B"/>
    <w:rsid w:val="003B5090"/>
    <w:rsid w:val="003B59F2"/>
    <w:rsid w:val="003F4478"/>
    <w:rsid w:val="00412691"/>
    <w:rsid w:val="004266AD"/>
    <w:rsid w:val="0042783C"/>
    <w:rsid w:val="00451B5F"/>
    <w:rsid w:val="004A345D"/>
    <w:rsid w:val="004C049F"/>
    <w:rsid w:val="004D01BA"/>
    <w:rsid w:val="004D0572"/>
    <w:rsid w:val="004E4C39"/>
    <w:rsid w:val="004E5533"/>
    <w:rsid w:val="004F2DFB"/>
    <w:rsid w:val="005000E2"/>
    <w:rsid w:val="00503C49"/>
    <w:rsid w:val="005060E9"/>
    <w:rsid w:val="005218FD"/>
    <w:rsid w:val="0052379D"/>
    <w:rsid w:val="005273E7"/>
    <w:rsid w:val="005443B9"/>
    <w:rsid w:val="00547668"/>
    <w:rsid w:val="00547CCE"/>
    <w:rsid w:val="00565AE6"/>
    <w:rsid w:val="0056687E"/>
    <w:rsid w:val="00572A07"/>
    <w:rsid w:val="0058048B"/>
    <w:rsid w:val="00591C86"/>
    <w:rsid w:val="005A508C"/>
    <w:rsid w:val="005C3D56"/>
    <w:rsid w:val="005C7B22"/>
    <w:rsid w:val="005F6968"/>
    <w:rsid w:val="00631430"/>
    <w:rsid w:val="00646A57"/>
    <w:rsid w:val="006532B7"/>
    <w:rsid w:val="00666647"/>
    <w:rsid w:val="006A30EF"/>
    <w:rsid w:val="006A3CE7"/>
    <w:rsid w:val="006B0CFC"/>
    <w:rsid w:val="006B3531"/>
    <w:rsid w:val="006B7375"/>
    <w:rsid w:val="00706342"/>
    <w:rsid w:val="00720062"/>
    <w:rsid w:val="007323B2"/>
    <w:rsid w:val="007366E2"/>
    <w:rsid w:val="0074530D"/>
    <w:rsid w:val="00746D49"/>
    <w:rsid w:val="007521C8"/>
    <w:rsid w:val="0077322E"/>
    <w:rsid w:val="0078169E"/>
    <w:rsid w:val="00793772"/>
    <w:rsid w:val="007B5D26"/>
    <w:rsid w:val="007E1B6C"/>
    <w:rsid w:val="00824061"/>
    <w:rsid w:val="00845A09"/>
    <w:rsid w:val="0084794E"/>
    <w:rsid w:val="008572B0"/>
    <w:rsid w:val="00871A06"/>
    <w:rsid w:val="00883069"/>
    <w:rsid w:val="00891D8E"/>
    <w:rsid w:val="008A0103"/>
    <w:rsid w:val="008A5C18"/>
    <w:rsid w:val="008A61BD"/>
    <w:rsid w:val="008D68DB"/>
    <w:rsid w:val="00911C0E"/>
    <w:rsid w:val="009132AB"/>
    <w:rsid w:val="009142DE"/>
    <w:rsid w:val="009878DE"/>
    <w:rsid w:val="00993D97"/>
    <w:rsid w:val="009D1C06"/>
    <w:rsid w:val="009E5516"/>
    <w:rsid w:val="009F5524"/>
    <w:rsid w:val="00A039D8"/>
    <w:rsid w:val="00A03D0D"/>
    <w:rsid w:val="00A12155"/>
    <w:rsid w:val="00A15762"/>
    <w:rsid w:val="00A25411"/>
    <w:rsid w:val="00A50076"/>
    <w:rsid w:val="00A54B8F"/>
    <w:rsid w:val="00A6160F"/>
    <w:rsid w:val="00A65ADA"/>
    <w:rsid w:val="00AC663D"/>
    <w:rsid w:val="00AE0BD7"/>
    <w:rsid w:val="00B07E3A"/>
    <w:rsid w:val="00B30E99"/>
    <w:rsid w:val="00B3387A"/>
    <w:rsid w:val="00B45832"/>
    <w:rsid w:val="00B82178"/>
    <w:rsid w:val="00BB38DA"/>
    <w:rsid w:val="00BB6782"/>
    <w:rsid w:val="00BE029F"/>
    <w:rsid w:val="00BF530D"/>
    <w:rsid w:val="00C20240"/>
    <w:rsid w:val="00C244F2"/>
    <w:rsid w:val="00C32C59"/>
    <w:rsid w:val="00C371AA"/>
    <w:rsid w:val="00C6554A"/>
    <w:rsid w:val="00C77F14"/>
    <w:rsid w:val="00CA0D2E"/>
    <w:rsid w:val="00CA1F64"/>
    <w:rsid w:val="00CA54CF"/>
    <w:rsid w:val="00CB0B9E"/>
    <w:rsid w:val="00CB1FF4"/>
    <w:rsid w:val="00CC0A1F"/>
    <w:rsid w:val="00CE49CB"/>
    <w:rsid w:val="00CE732E"/>
    <w:rsid w:val="00D01899"/>
    <w:rsid w:val="00D10083"/>
    <w:rsid w:val="00D126A9"/>
    <w:rsid w:val="00D21A7A"/>
    <w:rsid w:val="00D33C6B"/>
    <w:rsid w:val="00D47079"/>
    <w:rsid w:val="00D604DD"/>
    <w:rsid w:val="00D67FB6"/>
    <w:rsid w:val="00D74AD2"/>
    <w:rsid w:val="00D967BA"/>
    <w:rsid w:val="00DA2F7F"/>
    <w:rsid w:val="00DA3AFC"/>
    <w:rsid w:val="00DA7F8F"/>
    <w:rsid w:val="00DD37FA"/>
    <w:rsid w:val="00DD4C20"/>
    <w:rsid w:val="00DE6964"/>
    <w:rsid w:val="00DF2EFD"/>
    <w:rsid w:val="00DF3FA2"/>
    <w:rsid w:val="00DF52FA"/>
    <w:rsid w:val="00E015EA"/>
    <w:rsid w:val="00E06B8B"/>
    <w:rsid w:val="00E15641"/>
    <w:rsid w:val="00E3244B"/>
    <w:rsid w:val="00E346A0"/>
    <w:rsid w:val="00E35752"/>
    <w:rsid w:val="00E4416F"/>
    <w:rsid w:val="00E45349"/>
    <w:rsid w:val="00E61F23"/>
    <w:rsid w:val="00E65E0D"/>
    <w:rsid w:val="00E70A76"/>
    <w:rsid w:val="00EA497C"/>
    <w:rsid w:val="00ED7C44"/>
    <w:rsid w:val="00EE13A4"/>
    <w:rsid w:val="00EF6308"/>
    <w:rsid w:val="00F02AB1"/>
    <w:rsid w:val="00F112C7"/>
    <w:rsid w:val="00F32E22"/>
    <w:rsid w:val="00F412CC"/>
    <w:rsid w:val="00F43233"/>
    <w:rsid w:val="00F50585"/>
    <w:rsid w:val="00F50D26"/>
    <w:rsid w:val="00F50F5D"/>
    <w:rsid w:val="00F60504"/>
    <w:rsid w:val="00F67FDF"/>
    <w:rsid w:val="00F72017"/>
    <w:rsid w:val="00F86580"/>
    <w:rsid w:val="00FC3E34"/>
    <w:rsid w:val="00FD47A4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F5486"/>
  <w15:chartTrackingRefBased/>
  <w15:docId w15:val="{66DBFF9A-AF7A-4FC7-93A8-185CE1A51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0D2E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CC0A1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86580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65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658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6580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B30E99"/>
    <w:rPr>
      <w:color w:val="808080"/>
      <w:shd w:val="clear" w:color="auto" w:fill="E6E6E6"/>
    </w:rPr>
  </w:style>
  <w:style w:type="paragraph" w:customStyle="1" w:styleId="Code">
    <w:name w:val="Code"/>
    <w:basedOn w:val="Normal"/>
    <w:next w:val="NoSpacing"/>
    <w:link w:val="CodeChar"/>
    <w:qFormat/>
    <w:rsid w:val="00C77F14"/>
    <w:pPr>
      <w:spacing w:before="0" w:after="0"/>
    </w:pPr>
    <w:rPr>
      <w:rFonts w:ascii="Anonymous Pro" w:hAnsi="Anonymous Pro"/>
      <w:sz w:val="20"/>
    </w:rPr>
  </w:style>
  <w:style w:type="paragraph" w:styleId="NoSpacing">
    <w:name w:val="No Spacing"/>
    <w:uiPriority w:val="1"/>
    <w:semiHidden/>
    <w:unhideWhenUsed/>
    <w:qFormat/>
    <w:rsid w:val="00AC663D"/>
    <w:pPr>
      <w:spacing w:before="0" w:after="0" w:line="240" w:lineRule="auto"/>
    </w:pPr>
  </w:style>
  <w:style w:type="character" w:customStyle="1" w:styleId="CodeChar">
    <w:name w:val="Code Char"/>
    <w:basedOn w:val="DefaultParagraphFont"/>
    <w:link w:val="Code"/>
    <w:rsid w:val="00C77F14"/>
    <w:rPr>
      <w:rFonts w:ascii="Anonymous Pro" w:hAnsi="Anonymous Pr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alggru@kth.se" TargetMode="External"/><Relationship Id="rId4" Type="http://schemas.openxmlformats.org/officeDocument/2006/relationships/styles" Target="styles.xml"/><Relationship Id="rId9" Type="http://schemas.openxmlformats.org/officeDocument/2006/relationships/hyperlink" Target="mailto:avneesh@kth.s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avnvya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D551AF-E474-40C8-A3D1-86F32CC24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.dotx</Template>
  <TotalTime>4657</TotalTime>
  <Pages>19</Pages>
  <Words>3135</Words>
  <Characters>17875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neesh Vyas</dc:creator>
  <cp:keywords/>
  <dc:description/>
  <cp:lastModifiedBy>Avneesh Vyas</cp:lastModifiedBy>
  <cp:revision>101</cp:revision>
  <cp:lastPrinted>2017-03-12T17:42:00Z</cp:lastPrinted>
  <dcterms:created xsi:type="dcterms:W3CDTF">2017-03-07T16:44:00Z</dcterms:created>
  <dcterms:modified xsi:type="dcterms:W3CDTF">2017-11-19T20:31:00Z</dcterms:modified>
</cp:coreProperties>
</file>